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5A13E426" w:rsidR="00622347" w:rsidRDefault="0073103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nterfaces are preferred over abstract </w:t>
      </w:r>
      <w:proofErr w:type="gramStart"/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lasses :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ultiple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heritance isn't supported in Java, so you can't have a class that implements two abstract classes at the same time. When you want 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everal classes to implement the interface and </w:t>
      </w:r>
      <w:proofErr w:type="gramStart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="00014573"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nnot provide data abstraction 100% </w:t>
      </w:r>
      <w:proofErr w:type="gramStart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 as</w:t>
      </w:r>
      <w:proofErr w:type="gramEnd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0.0;</w:t>
            </w:r>
            <w:proofErr w:type="gramEnd"/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spellStart"/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Tester implements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,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Administrative Testing"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30.0;</w:t>
            </w:r>
            <w:proofErr w:type="gramEnd"/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Technical Testing"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40.0;</w:t>
            </w:r>
            <w:proofErr w:type="gramEnd"/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Driv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urram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1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1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2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2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proofErr w:type="spellStart"/>
      <w:proofErr w:type="gramStart"/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proofErr w:type="spell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proofErr w:type="spellStart"/>
      <w:proofErr w:type="gram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proofErr w:type="spellEnd"/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proofErr w:type="spellStart"/>
      <w:proofErr w:type="gram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othingtype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lothing Type: Dress"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type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aterial Type: Silk"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,Dress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material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clothing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proofErr w:type="spellEnd"/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proofErr w:type="spellStart"/>
      <w:proofErr w:type="gramStart"/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proofErr w:type="spellEnd"/>
      <w:proofErr w:type="gramEnd"/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proofErr w:type="spellStart"/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proofErr w:type="spellStart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will </w:t>
      </w:r>
      <w:proofErr w:type="spellStart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proofErr w:type="spellStart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isplay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In Music Class"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package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Music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ype :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Pop extends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sic{</w:t>
            </w:r>
            <w:proofErr w:type="gramEnd"/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usic Type: Pop"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ock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Invoking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op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proofErr w:type="gramStart"/>
      <w:r w:rsidRPr="006E7B72">
        <w:rPr>
          <w:rFonts w:ascii="Courier New" w:hAnsi="Courier New" w:cs="Courier New"/>
          <w:sz w:val="20"/>
          <w:szCs w:val="20"/>
        </w:rPr>
        <w:t>display(</w:t>
      </w:r>
      <w:proofErr w:type="gramEnd"/>
      <w:r w:rsidRPr="006E7B72">
        <w:rPr>
          <w:rFonts w:ascii="Courier New" w:hAnsi="Courier New" w:cs="Courier New"/>
          <w:sz w:val="20"/>
          <w:szCs w:val="20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proofErr w:type="spellStart"/>
      <w:r w:rsidR="003146E3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3146E3" w:rsidRPr="006E7B72">
        <w:rPr>
          <w:rFonts w:ascii="Courier New" w:hAnsi="Courier New" w:cs="Courier New"/>
          <w:sz w:val="20"/>
          <w:szCs w:val="20"/>
        </w:rPr>
        <w:t xml:space="preserve">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proofErr w:type="spellStart"/>
      <w:r w:rsidR="00733339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733339" w:rsidRPr="006E7B72">
        <w:rPr>
          <w:rFonts w:ascii="Courier New" w:hAnsi="Courier New" w:cs="Courier New"/>
          <w:sz w:val="20"/>
          <w:szCs w:val="20"/>
        </w:rPr>
        <w:t xml:space="preserve">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in the main class, we will be creating objects for the sub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</w:t>
            </w:r>
            <w:proofErr w:type="spellStart"/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</w:t>
            </w:r>
            <w:proofErr w:type="spell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Square extends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doubl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sidelength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colorable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sColorable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lor all four sides"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 :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ea is " +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.area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;</w:t>
            </w:r>
            <w:proofErr w:type="gramEnd"/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isColorable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howToColor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</w:t>
      </w:r>
      <w:proofErr w:type="spellEnd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dening style casting is the process of converting a lower data type to a higher one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down or implicit conversion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widening;</w:t>
            </w:r>
            <w:proofErr w:type="gramEnd"/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WideningDriver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proofErr w:type="gramStart"/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integer value: " + number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double value: " +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rrowing type casting is the process of converting a higher data type to a lower one. </w:t>
      </w:r>
      <w:proofErr w:type="gramStart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for Narrowing Type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nthesis</w:t>
      </w:r>
      <w:proofErr w:type="spellEnd"/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int </w:t>
      </w:r>
      <w:proofErr w:type="spellStart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onvertedNumber</w:t>
      </w:r>
      <w:proofErr w:type="spellEnd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tion3Narrowing;</w:t>
            </w:r>
            <w:proofErr w:type="gramEnd"/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rrowingDriv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0.99;</w:t>
            </w:r>
            <w:proofErr w:type="gramEnd"/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double value: " + number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(int)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integer value: " +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ype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s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s1=(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</w:t>
      </w:r>
      <w:proofErr w:type="spellStart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martPhone</w:t>
      </w:r>
      <w:proofErr w:type="spellEnd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g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extend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+ "Name "+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uper.getNam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m=new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Samsung"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m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rue, "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45E1592" w14:textId="3B3CD0D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;</w:t>
            </w:r>
            <w:proofErr w:type="gramEnd"/>
          </w:p>
          <w:p w14:paraId="2723E1AE" w14:textId="308DD855" w:rsidR="000D554F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type casting</w:t>
            </w:r>
          </w:p>
          <w:p w14:paraId="41D8C882" w14:textId="77777777" w:rsidR="000D554F" w:rsidRPr="00954A51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1=(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;</w:t>
            </w:r>
            <w:proofErr w:type="gramEnd"/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ype Casting"</w:t>
            </w:r>
            <w:proofErr w:type="gram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1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186AE1" w:rsidRDefault="00186AE1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186AE1" w:rsidRDefault="00186AE1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186AE1" w:rsidRDefault="00186AE1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186AE1" w:rsidRDefault="00186AE1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186AE1" w:rsidRDefault="00186AE1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186AE1" w:rsidRDefault="00186AE1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186AE1" w:rsidRDefault="00186AE1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4132AA0" w14:textId="0E56FB38" w:rsidR="00771A14" w:rsidRDefault="00C646FA" w:rsidP="00771A14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27197C5A" w14:textId="6BDBF0A3" w:rsidR="00C646FA" w:rsidRPr="00C646FA" w:rsidRDefault="004B5C4D" w:rsidP="00771A14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the class Fruit is the super class of </w:t>
      </w:r>
      <w:proofErr w:type="spellStart"/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 </w:t>
      </w:r>
      <w:proofErr w:type="spellStart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</w:t>
      </w:r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296A8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0C8326" w14:textId="42104170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17C44278" w14:textId="626526CE" w:rsidR="00C646FA" w:rsidRPr="00C646FA" w:rsidRDefault="00CD1ACA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,</w:t>
      </w:r>
      <w:proofErr w:type="gram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we are assigning the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Fruit super class reference, so it is not an instance of orange.</w:t>
      </w:r>
    </w:p>
    <w:p w14:paraId="423E5096" w14:textId="6BA65C16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5F36AACB" w14:textId="075D74DE" w:rsidR="00C646FA" w:rsidRPr="00C646FA" w:rsidRDefault="00597A3E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</w:t>
      </w:r>
      <w:proofErr w:type="gram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pple(</w:t>
      </w:r>
      <w:proofErr w:type="gramEnd"/>
      <w:r w:rsidR="00E30A6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ple is the super class of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.</w:t>
      </w:r>
    </w:p>
    <w:p w14:paraId="332EBDBE" w14:textId="23320169" w:rsidR="00B11E47" w:rsidRDefault="00C646FA" w:rsidP="00B11E47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43063C" w14:textId="0742F48B" w:rsidR="00C646FA" w:rsidRPr="00C646FA" w:rsidRDefault="00283C26" w:rsidP="00B11E47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are assigning the </w:t>
      </w:r>
      <w:proofErr w:type="spellStart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the fruit reference.</w:t>
      </w:r>
    </w:p>
    <w:p w14:paraId="1DF8A9BE" w14:textId="6794A4D4" w:rsidR="000B5D56" w:rsidRDefault="00C646FA" w:rsidP="000B5D56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53197E" w14:textId="461529E1" w:rsidR="00C646FA" w:rsidRPr="00C646FA" w:rsidRDefault="0031594B" w:rsidP="000B5D56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proofErr w:type="spellStart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oius</w:t>
      </w:r>
      <w:proofErr w:type="spellEnd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not</w:t>
      </w:r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cIntosh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5DDDC4" w14:textId="7C1172D4" w:rsidR="004238CF" w:rsidRDefault="00C646FA" w:rsidP="004238CF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05CD9D" w14:textId="46427FEA" w:rsidR="00C646FA" w:rsidRDefault="003076F4" w:rsidP="004238CF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n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( an</w:t>
      </w:r>
      <w:proofErr w:type="gramEnd"/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object is assigned to orange reference).</w:t>
      </w:r>
    </w:p>
    <w:p w14:paraId="3EDB1126" w14:textId="752DB63E" w:rsidR="006C1E92" w:rsidRDefault="00C646FA" w:rsidP="006C1E9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4DADEDE1" w14:textId="737D9D2C" w:rsidR="00C646FA" w:rsidRPr="00C646FA" w:rsidRDefault="00083B8C" w:rsidP="00873985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 is super class of Orange).</w:t>
      </w:r>
    </w:p>
    <w:p w14:paraId="26775AD7" w14:textId="4BE4C0F2" w:rsidR="009162D9" w:rsidRDefault="00C646FA" w:rsidP="009162D9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8BB585" w14:textId="7FB3A0B1" w:rsidR="00C646FA" w:rsidRDefault="00FF49BD" w:rsidP="009162D9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9162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Apple cannot be Orang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</w:t>
      </w:r>
      <w:proofErr w:type="spellStart"/>
      <w:proofErr w:type="gram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pple, but orange cannot invoke </w:t>
      </w:r>
      <w:proofErr w:type="spell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because orange is not an instance of apple.</w:t>
      </w:r>
    </w:p>
    <w:p w14:paraId="3101231D" w14:textId="73024123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range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38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fruit cannot invoke because fruit is not an instance of orange.</w:t>
      </w:r>
    </w:p>
    <w:p w14:paraId="62C5DFF0" w14:textId="77777777" w:rsidR="003618DD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13ACEE19" w14:textId="438B7352" w:rsidR="00C646FA" w:rsidRPr="00C646FA" w:rsidRDefault="003618DD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ny random object to any reference.</w:t>
      </w:r>
    </w:p>
    <w:p w14:paraId="57650139" w14:textId="77777777" w:rsidR="00D93A4A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C36F166" w14:textId="7646B626" w:rsidR="00C646FA" w:rsidRPr="00C646FA" w:rsidRDefault="00D93A4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 super class object to a sub class reference.</w:t>
      </w:r>
    </w:p>
    <w:p w14:paraId="0B578B4B" w14:textId="77777777" w:rsidR="00687C52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2D7B85D" w14:textId="14C77F07" w:rsidR="006E7B44" w:rsidRDefault="00687C52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 assign a sub class object to a super class reference.</w:t>
      </w:r>
    </w:p>
    <w:p w14:paraId="4460F201" w14:textId="5630EE9F" w:rsidR="00F87D27" w:rsidRDefault="00F87D2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E3F36EF" w14:textId="77777777" w:rsidR="00F87D27" w:rsidRDefault="00F87D27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{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Area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PI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eTo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.compar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getArea</w:t>
            </w:r>
            <w:proofErr w:type="spellEnd"/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//throw new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supportedOperationException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Driv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1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2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1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2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" + c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} else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Both objects " + c1 + " and " + c2 + " are equal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 " + c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63F9A774" w14:textId="77777777" w:rsidR="00694D1D" w:rsidRDefault="00F0291E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46700FEB" w:rsidR="00975BA9" w:rsidRDefault="00694D1D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975B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ED2DB86" w14:textId="0517256F" w:rsidR="006C570C" w:rsidRPr="00C13302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2C747AFF">
            <wp:extent cx="4154442" cy="387867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13" cy="38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6F5780EB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0AF9A78B" w14:textId="7E8CBF9B" w:rsidR="00CF3911" w:rsidRPr="00C7036C" w:rsidRDefault="00C7036C" w:rsidP="00CF391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703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6:</w:t>
      </w:r>
    </w:p>
    <w:p w14:paraId="63DCE1DE" w14:textId="75616F2F" w:rsidR="00160B3F" w:rsidRDefault="00F8617F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 exception is a</w:t>
      </w:r>
      <w:r w:rsidR="00AC5C7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expected event,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s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uring the run time (which means during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execution of a program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9D7F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 </w:t>
      </w:r>
      <w:r w:rsidR="00D55B1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exceptions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srupt the flow of the program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ception is different from errors because errors 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serious problems that a</w:t>
      </w:r>
      <w:r w:rsidR="008351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pplication cannot try catch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exceptions:</w:t>
      </w:r>
    </w:p>
    <w:p w14:paraId="33DB8AAF" w14:textId="48FA6FBC" w:rsidR="00C13BF3" w:rsidRDefault="00C13BF3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6650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:</w:t>
      </w:r>
      <w:r w:rsid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se exceptions are checked at compile time.</w:t>
      </w:r>
      <w:r w:rsidR="007A5FCC" w:rsidRPr="007A5FCC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e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rectly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tends the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rowable clas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 than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Runtime</w:t>
      </w:r>
      <w:r w:rsidR="007C52C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ception and Error are known as checked exceptions </w:t>
      </w:r>
      <w:r w:rsidR="00FD0F5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L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tc.</w:t>
      </w:r>
      <w:r w:rsidR="00B63B3F" w:rsidRPr="00B63B3F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part of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de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 method throws a checked exception, then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handle the exception or it must specify the exception using</w:t>
      </w:r>
      <w:r w:rsidR="00BC7AF0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7AF0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keywor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‘</w:t>
      </w:r>
      <w:r w:rsidR="00B63B3F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rows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else the program would give a </w:t>
      </w:r>
      <w:r w:rsidR="009478A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ation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.</w:t>
      </w:r>
    </w:p>
    <w:p w14:paraId="7D3F4340" w14:textId="218F4A1F" w:rsidR="00C23E16" w:rsidRDefault="00C13BF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C23E1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: These </w:t>
      </w:r>
      <w:r w:rsidR="00827B7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not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25C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hecked at 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e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ime</w:t>
      </w:r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means is a program has an unchecked exception, it </w:t>
      </w:r>
      <w:proofErr w:type="gramStart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n’t</w:t>
      </w:r>
      <w:proofErr w:type="gramEnd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how any compilation error during run time. Therefore, these are called Runtime Exceptions.</w:t>
      </w:r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s are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llPointer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IndexOutOfBounds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ithmetic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legalArgumen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mberForma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11B4FF2" w14:textId="5FF33AA3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following image is the hierarchy of Exceptions:</w:t>
      </w:r>
    </w:p>
    <w:p w14:paraId="26650D9F" w14:textId="77777777" w:rsidR="004A46A9" w:rsidRDefault="004A46A9" w:rsidP="00C23E16">
      <w:pPr>
        <w:ind w:left="360"/>
        <w:jc w:val="both"/>
        <w:rPr>
          <w:noProof/>
        </w:rPr>
      </w:pPr>
    </w:p>
    <w:p w14:paraId="4C2823CB" w14:textId="0F573BCF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4A46A9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1499416" wp14:editId="7D6D0766">
            <wp:extent cx="4257741" cy="365547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902" cy="36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27FA" w14:textId="77777777" w:rsidR="00417007" w:rsidRDefault="0041700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8629C2" w14:textId="3EF4436C" w:rsidR="002F12A3" w:rsidRDefault="002F12A3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ample</w:t>
      </w:r>
      <w:r w:rsidR="00A9455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lanation for question6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2E380B8E" w14:textId="241E8B84" w:rsidR="00953888" w:rsidRPr="00953888" w:rsidRDefault="00DE6DBD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present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s outside the control of the program. 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is example 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e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reading the file 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put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txt and displaying its content on the screen.</w:t>
      </w:r>
      <w:r w:rsidR="00A31C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170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checked exceptions must be advertised using keyword ‘throws’</w:t>
      </w:r>
      <w:r w:rsidR="00823A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shown in the following example</w:t>
      </w:r>
      <w:r w:rsidR="00FC1C6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6BF1AF" w14:textId="69593A5B" w:rsidR="005711BB" w:rsidRDefault="005711B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711BB" w14:paraId="34C9D7A9" w14:textId="77777777" w:rsidTr="005711BB">
        <w:tc>
          <w:tcPr>
            <w:tcW w:w="9350" w:type="dxa"/>
          </w:tcPr>
          <w:p w14:paraId="02D3404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D5689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BD5026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5CA2739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74F8EA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20411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A6DA71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BB0A6E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42FFBB9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7CB86C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05FFAAF0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4D76B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2CFB61B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589CDB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2A5261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4B33E0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eckedExampl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B5EC40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D92BFD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1D78F9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5ABD1D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6B9E245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2CE4D2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5B429E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 new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1.txt"));</w:t>
            </w:r>
          </w:p>
          <w:p w14:paraId="051797F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752CCBA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(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{</w:t>
            </w:r>
          </w:p>
          <w:p w14:paraId="528D63A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534573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403454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C86972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3260A60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0CD461C" w14:textId="6F212128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"+"Studen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d: </w:t>
            </w:r>
            <w:r w:rsidR="00B730D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</w:t>
            </w: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+id+"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1E07808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"    Last Name: "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0DAAB8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F28CB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5B61F6" w14:textId="170D374D" w:rsidR="005711BB" w:rsidRPr="00D80F48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F209173" w14:textId="6501F9EF" w:rsidR="005711BB" w:rsidRDefault="005711BB" w:rsidP="00B730D6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EC59A7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3C917AB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9F0A5A6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0068B94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A110550" w14:textId="5C29C794" w:rsidR="003C38FB" w:rsidRPr="003C38FB" w:rsidRDefault="003C38F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Output for the </w:t>
      </w:r>
      <w:r w:rsidR="00D93084"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 w:rsidR="00D93084"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in question 6:</w:t>
      </w:r>
    </w:p>
    <w:p w14:paraId="17DE3026" w14:textId="393AA6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input file </w:t>
      </w:r>
      <w:r w:rsidR="00181BE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ist in the given folder, the output occurs as follows</w:t>
      </w:r>
    </w:p>
    <w:p w14:paraId="6C633843" w14:textId="06CA4F4F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730D6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A514BCA" wp14:editId="4CE86877">
            <wp:extent cx="5943600" cy="11449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84C7" w14:textId="44E659C5" w:rsidR="00B730D6" w:rsidRDefault="00FA23B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file exits in the given path, then output </w:t>
      </w:r>
      <w:r w:rsid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as follows:</w:t>
      </w:r>
    </w:p>
    <w:p w14:paraId="540EB66D" w14:textId="12C49F11" w:rsidR="00626B73" w:rsidRPr="00B730D6" w:rsidRDefault="00626B7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26B73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170DBE" wp14:editId="3B76FF33">
            <wp:extent cx="3264068" cy="11811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118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6ED" w14:textId="554ECAC8" w:rsidR="00C13BF3" w:rsidRDefault="00C13BF3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AC64CC6" w14:textId="623D5E0D" w:rsidR="00A158F0" w:rsidRPr="00A158F0" w:rsidRDefault="00A158F0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158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 Example:</w:t>
      </w:r>
    </w:p>
    <w:p w14:paraId="0B46F3F7" w14:textId="4C1B6246" w:rsidR="005F418E" w:rsidRDefault="00B22CDC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a program throws unchecked exception, then it has some error in the logic. For example, if we access an element of array with the index -1 or greater than the size of the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, the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ray </w:t>
      </w:r>
      <w:proofErr w:type="spellStart"/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dex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t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nds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the code which might result in an unchecked or runtime exception</w:t>
      </w:r>
      <w:r w:rsidR="000D0B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st be handled using try and catch block.</w:t>
      </w:r>
    </w:p>
    <w:p w14:paraId="388C5438" w14:textId="1F1F708D" w:rsidR="00DF3724" w:rsidRDefault="003948A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948A0" w14:paraId="3B69D894" w14:textId="77777777" w:rsidTr="003948A0">
        <w:tc>
          <w:tcPr>
            <w:tcW w:w="9350" w:type="dxa"/>
          </w:tcPr>
          <w:p w14:paraId="2717A76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517D94D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9C51E4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A277FE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861BEC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8E051E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0B3BA1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9F667F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CFF01E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DF934AA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C66429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A16473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checkedExampl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3B7F6EE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88E766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621EC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E8834E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A621CE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0FB3FA8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C5C80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7B969C2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{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ine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ys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and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};</w:t>
            </w:r>
          </w:p>
          <w:p w14:paraId="5BF0D96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1D06961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36793D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679F84A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for (int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=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.length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DB0197C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7CE93B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B04F1F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7C4B7C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atch 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10CB15C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e+" Message: "+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e.getMessage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5A0E330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DC869E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nally{</w:t>
            </w:r>
            <w:proofErr w:type="gramEnd"/>
          </w:p>
          <w:p w14:paraId="3C94E03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list"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66AC1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89B853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15156BB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24D770" w14:textId="68792B08" w:rsidR="003948A0" w:rsidRPr="003948A0" w:rsidRDefault="003948A0" w:rsidP="003948A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42D8F57" w14:textId="36F0ADC0" w:rsidR="003948A0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A293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Unchecked Exception Example for question 6:</w:t>
      </w:r>
    </w:p>
    <w:p w14:paraId="4A4669E7" w14:textId="287B1304" w:rsidR="00673681" w:rsidRPr="00CA2938" w:rsidRDefault="0067368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67368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1495513B" wp14:editId="2901DAEE">
            <wp:extent cx="5743575" cy="2336213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8600" cy="239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F690" w14:textId="77777777" w:rsidR="002418A1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14DD48A" w14:textId="41DF6682" w:rsidR="001238D6" w:rsidRDefault="001238D6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26C61CB" w14:textId="77777777" w:rsidR="001238D6" w:rsidRPr="00DF3724" w:rsidRDefault="001238D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676E7380" w:rsidR="008B55DF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1351EB5E" w14:textId="4CF81DF2" w:rsidR="005B3C98" w:rsidRDefault="005B3C98" w:rsidP="005B3C9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B3C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7:</w:t>
      </w:r>
    </w:p>
    <w:p w14:paraId="65A1BBBB" w14:textId="0CDCA20F" w:rsid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68" w14:paraId="49453907" w14:textId="77777777" w:rsidTr="00896B68">
        <w:tc>
          <w:tcPr>
            <w:tcW w:w="9350" w:type="dxa"/>
          </w:tcPr>
          <w:p w14:paraId="03AA693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B9231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28F42B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D008F5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9873966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B1B43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7;</w:t>
            </w:r>
            <w:proofErr w:type="gramEnd"/>
          </w:p>
          <w:p w14:paraId="035BFB6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C93CD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530FA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FF13F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EACF8B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CCD669C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EE62D0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F59AAB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Question7Driver {</w:t>
            </w:r>
          </w:p>
          <w:p w14:paraId="6DF764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6E503B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ACD76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7403F7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16D07E3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787F69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60B4E6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CAA51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input = new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5B2B8877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creating an integer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</w:p>
          <w:p w14:paraId="301F30C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[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int[100];</w:t>
            </w:r>
          </w:p>
          <w:p w14:paraId="379ED2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.length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30BD48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(int)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random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) * 100) +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57E4348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BEF1F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552D9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sk the user to enter the index </w:t>
            </w:r>
          </w:p>
          <w:p w14:paraId="5EC25DFB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index of the array: 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9C508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4C969C9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// Display that index element value</w:t>
            </w:r>
          </w:p>
          <w:p w14:paraId="7DEC26B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he corresponding element value is "</w:t>
            </w:r>
          </w:p>
          <w:p w14:paraId="6795835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put.nextInt</w:t>
            </w:r>
            <w:proofErr w:type="spellEnd"/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]);</w:t>
            </w:r>
          </w:p>
          <w:p w14:paraId="6DDC39B4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49EA8D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Out of Bounds.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5BF790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5D91C06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8E18B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16B11" w14:textId="5557D9C9" w:rsidR="00896B68" w:rsidRPr="00896B68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741D47F" w14:textId="77777777" w:rsidR="00896B68" w:rsidRP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84026A" w14:textId="77777777" w:rsidR="006C166A" w:rsidRDefault="006C166A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BD684C" w14:textId="1F6438B7" w:rsidR="00771A14" w:rsidRDefault="002C4968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49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question 7:</w:t>
      </w:r>
    </w:p>
    <w:p w14:paraId="62E08A89" w14:textId="68588F2F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1</w:t>
      </w:r>
    </w:p>
    <w:p w14:paraId="045471F0" w14:textId="69C53146" w:rsidR="00E56E95" w:rsidRDefault="00E56E95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56E95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310676B" wp14:editId="075C6D2F">
            <wp:extent cx="3200564" cy="130181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5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4BAE" w14:textId="0F961EBD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2</w:t>
      </w:r>
    </w:p>
    <w:p w14:paraId="1DD64269" w14:textId="036E6A4B" w:rsidR="009734A1" w:rsidRPr="002C4968" w:rsidRDefault="009734A1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734A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DF07CC3" wp14:editId="4DEF238C">
            <wp:extent cx="2857647" cy="12637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D165" w14:textId="3161C9B9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F848757" w14:textId="6A48D2DE" w:rsidR="00712554" w:rsidRDefault="00712554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06CE8CAE" w14:textId="77777777" w:rsidR="00712554" w:rsidRDefault="0071255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11C10B93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35E5BF33" w14:textId="559A9659" w:rsidR="007D35C2" w:rsidRDefault="007D35C2" w:rsidP="007D35C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uestion 8:</w:t>
      </w:r>
    </w:p>
    <w:p w14:paraId="2686A58E" w14:textId="72365821" w:rsidR="007D35C2" w:rsidRDefault="007D35C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rpos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:</w:t>
      </w:r>
      <w:r w:rsidR="002675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main purpose of declaring exceptions is to specify Java Runtime system that which part of code can go wrong.</w:t>
      </w:r>
      <w:r w:rsidR="006422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ain method which starts executing the java program and every method must declare the checked exceptions that those methods might throw.</w:t>
      </w:r>
    </w:p>
    <w:p w14:paraId="399F3580" w14:textId="0735371C" w:rsidR="00EE707D" w:rsidRPr="002B6147" w:rsidRDefault="00EE707D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ceptions can be declared</w:t>
      </w:r>
      <w:r w:rsidRP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keyword in the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claration of method</w:t>
      </w:r>
      <w:r w:rsidR="002B614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Like 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ublic void </w:t>
      </w:r>
      <w:proofErr w:type="gramStart"/>
      <w:r w:rsidR="007C7B9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isplay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 throw</w:t>
      </w:r>
      <w:r w:rsidR="00E258C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239A570" w14:textId="1E37DA67" w:rsidR="00EE707D" w:rsidRDefault="004F3FEF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Yes,</w:t>
      </w:r>
      <w:r w:rsidR="009D330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E70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Multiple Exceptions </w:t>
      </w:r>
      <w:r w:rsid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 be declared in the method header, separated by commas.</w:t>
      </w:r>
    </w:p>
    <w:p w14:paraId="51194626" w14:textId="1CA6900F" w:rsidR="000D6C62" w:rsidRDefault="000D6C6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</w:t>
      </w:r>
      <w:r w:rsidR="004F5F3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8:</w:t>
      </w:r>
    </w:p>
    <w:p w14:paraId="3CF15BF4" w14:textId="0D0FB453" w:rsidR="00060F53" w:rsidRPr="00060F53" w:rsidRDefault="00060F53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wo exceptions may occur, one while accessing the file and the other in the line </w:t>
      </w:r>
      <w:proofErr w:type="spell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ass.forName</w:t>
      </w:r>
      <w:proofErr w:type="spellEnd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"Example")</w:t>
      </w:r>
      <w:proofErr w:type="gram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;</w:t>
      </w:r>
      <w:r w:rsidR="00194FC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o</w:t>
      </w:r>
      <w:proofErr w:type="gramEnd"/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these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ltiple exceptions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ile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 declared using throws in the declaration of method</w:t>
      </w:r>
      <w:r w:rsidR="009F6C5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66016F1" w14:textId="7F864D58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F5F3E" w14:paraId="0804B3B8" w14:textId="77777777" w:rsidTr="004F5F3E">
        <w:tc>
          <w:tcPr>
            <w:tcW w:w="9350" w:type="dxa"/>
          </w:tcPr>
          <w:p w14:paraId="1783478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5C33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2802D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018FA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EEFDCB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2F25DE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770914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254F13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FB7188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E3416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F47A71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E1FC84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AA121A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294EB5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6165DF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31FF7B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rowsMultiException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C6F14A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C7817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361AEF2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2547EAF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3E8CD42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3BB4523C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0FC38EC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.txt"));</w:t>
            </w:r>
          </w:p>
          <w:p w14:paraId="5C485C7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5F10906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980C8B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ntents of Fi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C9FD8C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 (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1B4C707D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E841A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CF543E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3A92A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961D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ACC60E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n" + "Student id: " + id + "\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0DAD92C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    Last Name: "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E4734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.for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xamp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527FB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E3B1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0DE56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12588FA" w14:textId="03264151" w:rsidR="004F5F3E" w:rsidRPr="004F5F3E" w:rsidRDefault="004F5F3E" w:rsidP="004F5F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E521F0E" w14:textId="34D0E4AA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E11311" w14:textId="452D173A" w:rsidR="00702860" w:rsidRDefault="00702860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example 1 in question 8:</w:t>
      </w:r>
    </w:p>
    <w:p w14:paraId="6DE0DF63" w14:textId="2647EBFB" w:rsidR="00F93876" w:rsidRDefault="00F93876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93876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034D640" wp14:editId="2535F9B5">
            <wp:extent cx="5943600" cy="24593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B7A5" w14:textId="323FEFDE" w:rsidR="004F5F3E" w:rsidRDefault="004F5F3E" w:rsidP="00A67910">
      <w:pPr>
        <w:pStyle w:val="ListParagraph"/>
        <w:ind w:left="360"/>
        <w:rPr>
          <w:rFonts w:ascii="Courier New" w:eastAsia="Times New Roman" w:hAnsi="Courier New" w:cs="Courier New"/>
          <w:b/>
          <w:color w:val="000000" w:themeColor="text1"/>
          <w:sz w:val="20"/>
          <w:szCs w:val="20"/>
        </w:rPr>
      </w:pPr>
    </w:p>
    <w:p w14:paraId="59E1EBB7" w14:textId="74D7E16B" w:rsidR="00FA544C" w:rsidRDefault="00FA544C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 for question 8</w:t>
      </w:r>
      <w:r w:rsidR="00A20E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189FAC59" w14:textId="5356CD67" w:rsidR="00921913" w:rsidRDefault="00A20E82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 question 8</w:t>
      </w:r>
      <w:r w:rsidR="008B0A8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D704B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</w:t>
      </w:r>
      <w:r w:rsidR="0055057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le executing these lines</w:t>
      </w:r>
      <w:r w:rsidR="00D220CF" w:rsidRPr="00D220C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ouble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] = new double[10];</w:t>
      </w:r>
    </w:p>
    <w:p w14:paraId="67DE39A8" w14:textId="77777777" w:rsidR="00550570" w:rsidRDefault="00D704B4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12] = 67.8 / 0;</w:t>
      </w:r>
    </w:p>
    <w:p w14:paraId="18EFCED8" w14:textId="75535D0D" w:rsidR="00A20E82" w:rsidRPr="001E34AA" w:rsidRDefault="00D704B4" w:rsidP="00D220C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ithmeticException</w:t>
      </w:r>
      <w:proofErr w:type="spellEnd"/>
      <w:proofErr w:type="gramEnd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wo exceptions may occur as these are runtime exceptions they cannot be declared. So, multiple catch must be declared to handle these exceptions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we are getting </w:t>
      </w:r>
      <w:proofErr w:type="spellStart"/>
      <w:r w:rsidR="001E34AA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 w:rsidR="001E34AA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e first </w:t>
      </w:r>
      <w:proofErr w:type="gramStart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ine ,</w:t>
      </w:r>
      <w:proofErr w:type="gramEnd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catch will get invoked and prints the statement in the catch block.</w:t>
      </w:r>
    </w:p>
    <w:p w14:paraId="61D183F2" w14:textId="122150FB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B0A8D" w14:paraId="5A5FF4B9" w14:textId="77777777" w:rsidTr="008B0A8D">
        <w:tc>
          <w:tcPr>
            <w:tcW w:w="9350" w:type="dxa"/>
          </w:tcPr>
          <w:p w14:paraId="5463AA5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E8A5D4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29B4A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40348A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07D3B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051D63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0E94DC4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D4061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3FA2F7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FFCC2E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CEC2E3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D17283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ltiCatchExample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C6E0D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F6EA4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F87C30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6518D5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/</w:t>
            </w:r>
          </w:p>
          <w:p w14:paraId="71A89D2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CA274E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6BAC8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50C71641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doubl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new double[10];</w:t>
            </w:r>
          </w:p>
          <w:p w14:paraId="00AD999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2] = 67.8 / 0;</w:t>
            </w:r>
          </w:p>
          <w:p w14:paraId="1EE96DB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7C2248F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A550D8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BF47FF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ithmetic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DDDAF4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Exception e) {</w:t>
            </w:r>
          </w:p>
          <w:p w14:paraId="2C99DF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xception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DFE2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1DB627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code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85CB88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82022AE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0E4AFF" w14:textId="03DF65ED" w:rsidR="008B0A8D" w:rsidRPr="008B0A8D" w:rsidRDefault="00DF563E" w:rsidP="00DF56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2C78F0" w14:textId="082E74F4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496125" w14:textId="4F42D670" w:rsidR="00790E4B" w:rsidRDefault="00790E4B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in question 8:</w:t>
      </w:r>
    </w:p>
    <w:p w14:paraId="52296A6B" w14:textId="3C531A22" w:rsidR="00790E4B" w:rsidRDefault="009A6A58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A6A58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B3A3174" wp14:editId="428801C9">
            <wp:extent cx="3168813" cy="148597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48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E5DE5" w14:textId="37050856" w:rsidR="0092796A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1DA588" w14:textId="77777777" w:rsidR="0092796A" w:rsidRPr="00FA544C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83D6F0" w14:textId="77777777" w:rsidR="004F5F3E" w:rsidRPr="004F5F3E" w:rsidRDefault="004F5F3E" w:rsidP="004F5F3E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ED6C8C3" w14:textId="77777777" w:rsidR="00186AE1" w:rsidRPr="00186AE1" w:rsidRDefault="00186AE1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08CD3D" w14:textId="77777777" w:rsid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5F5471" w14:textId="77777777" w:rsidR="000D6C62" w:rsidRP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5881B4" w14:textId="77777777" w:rsidR="00B95B6D" w:rsidRPr="00EE707D" w:rsidRDefault="00B95B6D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D9EA332" w14:textId="39E790CD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3AAE7EF" w14:textId="4E907F09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866537D" w14:textId="289DA65F" w:rsidR="00C05B07" w:rsidRDefault="00C05B0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43045AAF" w14:textId="77777777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0ABC2C31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FF7F870" w14:textId="29A349CD" w:rsidR="00BE3E84" w:rsidRPr="00BE3E84" w:rsidRDefault="00BE3E84" w:rsidP="00BE3E84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E3E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9:</w:t>
      </w:r>
    </w:p>
    <w:p w14:paraId="46F26F47" w14:textId="3BD7F57B" w:rsidR="00DF6DD5" w:rsidRDefault="003B61B3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176CFF" w:rsidRPr="00176C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used inside </w:t>
      </w:r>
      <w:r w:rsidR="00CA4A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. It is used when it is </w:t>
      </w:r>
      <w:r w:rsidR="00CA4AFB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ecessary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throw an Exception logically.</w:t>
      </w:r>
      <w:r w:rsidR="00F55100" w:rsidRPr="00F55100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F55100" w:rsidRP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 keyword is followed by the instance variable</w:t>
      </w:r>
      <w:r w:rsid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34F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hecked exception cannot be propagated using throw only.</w:t>
      </w:r>
      <w:r w:rsid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nchecked exception can be propagated using throw.</w:t>
      </w:r>
    </w:p>
    <w:p w14:paraId="18532B65" w14:textId="222C0565" w:rsidR="0051519A" w:rsidRDefault="0051519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5151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in the </w:t>
      </w:r>
      <w:r w:rsidR="00741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claration of the 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It is used when the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s some statements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ch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n lead to some exceptions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5147" w:rsidRPr="008F5147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8F5147" w:rsidRPr="008F5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s keyword is followed by exception class names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5061D" w:rsidRPr="00B506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or the propagation checked exception must use throws keyword followed by specific exception class name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080B66A" w14:textId="1DD18277" w:rsidR="00EF0649" w:rsidRDefault="00BE63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BE634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keyword is used to throw an exception explicitly. It can throw only </w:t>
      </w:r>
      <w:r w:rsidRPr="004D603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ne exception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a time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06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one throw statement multiple exceptions cannot be thrown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672AE" w:rsidRPr="008672AE">
        <w:rPr>
          <w:rFonts w:ascii="Arial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 w:rsid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8672AE" w:rsidRP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="008672AE" w:rsidRP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keyword can be used to declare multiple exceptions, separated by comma.</w:t>
      </w:r>
    </w:p>
    <w:p w14:paraId="757F975F" w14:textId="3ADF0522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8D4B94E" w14:textId="3725733D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9E4D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1CB3A12" w14:textId="75FAF7EF" w:rsidR="00F04664" w:rsidRDefault="00F04664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</w:t>
      </w:r>
      <w:r w:rsidR="00E4264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F1485EA" w14:textId="4FE58308" w:rsidR="00E4264A" w:rsidRPr="005F54D2" w:rsidRDefault="005F54D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is example,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wo exceptions may occur if parameter value is 1, then </w:t>
      </w:r>
      <w:proofErr w:type="spellStart"/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Exception</w:t>
      </w:r>
      <w:proofErr w:type="spellEnd"/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ccurs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B0E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se </w:t>
      </w:r>
      <w:proofErr w:type="spellStart"/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NotFoundException</w:t>
      </w:r>
      <w:proofErr w:type="spellEnd"/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ccurs.</w:t>
      </w:r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, 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ltiple exception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NotFoundExcept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thrown using </w:t>
      </w:r>
      <w:r w:rsidRPr="005F54D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ey word</w:t>
      </w:r>
      <w:r w:rsidR="0002644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method head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BB17344" w14:textId="4F05D149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35B76" w14:paraId="777B920B" w14:textId="77777777" w:rsidTr="00E35B76">
        <w:tc>
          <w:tcPr>
            <w:tcW w:w="9350" w:type="dxa"/>
          </w:tcPr>
          <w:p w14:paraId="68B6F72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3452A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852F06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0DCD02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229EE8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3DB0E87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9;</w:t>
            </w:r>
            <w:proofErr w:type="gramEnd"/>
          </w:p>
          <w:p w14:paraId="46D3103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313C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io.IOException</w:t>
            </w:r>
            <w:proofErr w:type="spellEnd"/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EB9CF4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5951631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52EE6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28FB93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EC1FCE7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30FF60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065EF2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ultiThrowsExample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0396083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DC5894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yMethod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nt n) throws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0E30798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n == 1) {</w:t>
            </w:r>
          </w:p>
          <w:p w14:paraId="74B413B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ccurred");</w:t>
            </w:r>
          </w:p>
          <w:p w14:paraId="3B65A9ED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4634BD8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0584C2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66F033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BD9FBC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49C51F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1C0045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18356C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A4700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D697ED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333341C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in);</w:t>
            </w:r>
          </w:p>
          <w:p w14:paraId="506FB3C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Enter an integer value: "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84FD6F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=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;</w:t>
            </w:r>
          </w:p>
          <w:p w14:paraId="59F7ACF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0DB409C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4EE8D78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yMethod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n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5A1895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catch (Exception ex) {</w:t>
            </w:r>
          </w:p>
          <w:p w14:paraId="311EE85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ex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9C4E0C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0EFCD1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A9CD2C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6CD9289" w14:textId="1D4F4F86" w:rsidR="00E35B76" w:rsidRPr="00E35B76" w:rsidRDefault="00E35B76" w:rsidP="00E35B7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3ABC88" w14:textId="77777777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B077E2" w14:textId="1A77CB0D" w:rsidR="00825A5A" w:rsidRDefault="00A4084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FC698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enshot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or example</w:t>
      </w:r>
      <w:r w:rsidR="007F21A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36152692" w14:textId="662BAC98" w:rsidR="00A40845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E12D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100CAF5B" wp14:editId="51AFF3E0">
            <wp:extent cx="3092609" cy="1276416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127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235A" w14:textId="70AD2562" w:rsidR="00BE12D7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8025AD" w14:textId="70CF070B" w:rsidR="00D4042D" w:rsidRPr="00173463" w:rsidRDefault="00D4042D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4042D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14E14A6" wp14:editId="3B7B149F">
            <wp:extent cx="4038808" cy="156853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38808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67672" w14:textId="5229DA0A" w:rsidR="003E0547" w:rsidRDefault="003E05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8F63BE" w14:textId="0D906D30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:</w:t>
      </w:r>
    </w:p>
    <w:p w14:paraId="1DF24705" w14:textId="6C35EC78" w:rsidR="009D291E" w:rsidRPr="00644376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9:</w:t>
      </w:r>
      <w:r w:rsidR="0064437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,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F3112C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heckTheAge</w:t>
      </w:r>
      <w:proofErr w:type="spellEnd"/>
      <w:r w:rsidR="00F3112C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(</w:t>
      </w:r>
      <w:proofErr w:type="gramEnd"/>
      <w:r w:rsidR="00F3112C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hod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cks the aged if it is grater  than 18, then prints “</w:t>
      </w:r>
      <w:r w:rsidR="006C2B63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welcome to vote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 , else throws an exception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it is 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 w:rsidR="008E1D2B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not valid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29B39DE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D291E" w14:paraId="5A5922C8" w14:textId="77777777" w:rsidTr="008E79BC">
        <w:tc>
          <w:tcPr>
            <w:tcW w:w="9350" w:type="dxa"/>
          </w:tcPr>
          <w:p w14:paraId="4807FC8C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75706D49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51D6EF8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371E34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E8E58FB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F84F7B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9;</w:t>
            </w:r>
            <w:proofErr w:type="gramEnd"/>
          </w:p>
          <w:p w14:paraId="420DE14C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989029E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836315B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102E40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1CB1DF2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848BECE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9CCC246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F45BE50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rowExampl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21A2D676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F0A26B5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437BF6A6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05B212C1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1B861E6D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heckTheAg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nt age) {</w:t>
            </w:r>
          </w:p>
          <w:p w14:paraId="034A0ACD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age &lt; 18) {</w:t>
            </w:r>
          </w:p>
          <w:p w14:paraId="4A8D0DB9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not valid");</w:t>
            </w:r>
          </w:p>
          <w:p w14:paraId="20545557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5E5AC0FF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welcome to vote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AAAE109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87ED69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1ABB880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3D1DACB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4C384D9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BCC5045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in);</w:t>
            </w:r>
          </w:p>
          <w:p w14:paraId="1830664C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Enter the age: 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3D13593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age =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;</w:t>
            </w:r>
          </w:p>
          <w:p w14:paraId="5C00F236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heckTheAg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age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B58E918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F311A4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</w:t>
            </w: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end</w:t>
            </w: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f the code...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3F884D6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00CF1CA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BA4A961" w14:textId="77777777" w:rsidR="009D291E" w:rsidRPr="009013C2" w:rsidRDefault="009D291E" w:rsidP="008E79B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17029D4C" w14:textId="77777777" w:rsidR="009D291E" w:rsidRPr="008C7F49" w:rsidRDefault="009D291E" w:rsidP="008E79B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8983903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CFE035" w14:textId="4599477A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creenshots 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for Example 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2BD95355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81678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635AEA71" wp14:editId="31E0D2FC">
            <wp:extent cx="4819898" cy="179714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EA3F1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C43A02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F20FF4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4E14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90AD089" wp14:editId="4EEEDA15">
            <wp:extent cx="3378374" cy="14542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221A" w14:textId="448DEDD3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E9A234" w14:textId="1D0C98F4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549020" w14:textId="77777777" w:rsidR="00A862F2" w:rsidRPr="00EF0649" w:rsidRDefault="00A862F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BB3AAF" w14:textId="36C7385F" w:rsidR="00DF6DD5" w:rsidRDefault="00DF6DD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13CA6477" w14:textId="77777777" w:rsidR="00DF6DD5" w:rsidRDefault="00DF6DD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5BEDF054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229B9AE" w14:textId="5E65D123" w:rsidR="000F6BE1" w:rsidRPr="000F6BE1" w:rsidRDefault="000F6BE1" w:rsidP="000F6BE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F6BE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10:</w:t>
      </w:r>
    </w:p>
    <w:p w14:paraId="3B45B571" w14:textId="05B752A5" w:rsidR="00964772" w:rsidRDefault="003564BD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cess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which a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lls itself directly or indirectly is called recursion and the corresponding function is called as </w:t>
      </w:r>
      <w:r w:rsidRPr="00A5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cursive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4EA3817" w14:textId="527AB392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 a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on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never reaches a base case, it will go on making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ve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calls forever and the program will never terminate. ... This is known as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finite recursion</w:t>
      </w:r>
      <w:r w:rsidR="00C904E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or stack o</w:t>
      </w:r>
      <w:r w:rsidR="00064EB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verflow</w:t>
      </w:r>
      <w:r w:rsidR="002B69A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4847C27A" w14:textId="77777777" w:rsidR="002B69AA" w:rsidRDefault="002B69A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F0A359" w14:textId="77777777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6BFCFD" w14:textId="11D56C3A" w:rsidR="00CC1017" w:rsidRDefault="00CC101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3A59947" w14:textId="42F61913" w:rsidR="00CC1017" w:rsidRDefault="00CC101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762CD766" w14:textId="77777777" w:rsidR="00CC1017" w:rsidRDefault="00CC101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3FCA561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0E6132AA" w14:textId="77777777" w:rsidR="002B69AA" w:rsidRDefault="002B69AA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C27B3"/>
    <w:multiLevelType w:val="multilevel"/>
    <w:tmpl w:val="88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F5182"/>
    <w:multiLevelType w:val="hybridMultilevel"/>
    <w:tmpl w:val="88FEFF52"/>
    <w:lvl w:ilvl="0" w:tplc="8CC4DB1E">
      <w:start w:val="1"/>
      <w:numFmt w:val="lowerLetter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9"/>
  </w:num>
  <w:num w:numId="8">
    <w:abstractNumId w:val="13"/>
  </w:num>
  <w:num w:numId="9">
    <w:abstractNumId w:val="11"/>
  </w:num>
  <w:num w:numId="10">
    <w:abstractNumId w:val="16"/>
  </w:num>
  <w:num w:numId="11">
    <w:abstractNumId w:val="1"/>
  </w:num>
  <w:num w:numId="12">
    <w:abstractNumId w:val="2"/>
  </w:num>
  <w:num w:numId="13">
    <w:abstractNumId w:val="3"/>
  </w:num>
  <w:num w:numId="14">
    <w:abstractNumId w:val="12"/>
  </w:num>
  <w:num w:numId="15">
    <w:abstractNumId w:val="7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171E6"/>
    <w:rsid w:val="0002644F"/>
    <w:rsid w:val="00027AAB"/>
    <w:rsid w:val="000367EA"/>
    <w:rsid w:val="0005638D"/>
    <w:rsid w:val="00060F53"/>
    <w:rsid w:val="00064EB9"/>
    <w:rsid w:val="00066995"/>
    <w:rsid w:val="00070C41"/>
    <w:rsid w:val="00083B8C"/>
    <w:rsid w:val="00093DB7"/>
    <w:rsid w:val="000B5D56"/>
    <w:rsid w:val="000C3028"/>
    <w:rsid w:val="000C4844"/>
    <w:rsid w:val="000D030A"/>
    <w:rsid w:val="000D0BD8"/>
    <w:rsid w:val="000D48CB"/>
    <w:rsid w:val="000D554F"/>
    <w:rsid w:val="000D6C62"/>
    <w:rsid w:val="000D6D8E"/>
    <w:rsid w:val="000E0FAB"/>
    <w:rsid w:val="000F072D"/>
    <w:rsid w:val="000F6BE1"/>
    <w:rsid w:val="00106660"/>
    <w:rsid w:val="00106E49"/>
    <w:rsid w:val="00116843"/>
    <w:rsid w:val="001235A5"/>
    <w:rsid w:val="001238D6"/>
    <w:rsid w:val="00124028"/>
    <w:rsid w:val="00125C2E"/>
    <w:rsid w:val="0013141D"/>
    <w:rsid w:val="00134A85"/>
    <w:rsid w:val="00134F3A"/>
    <w:rsid w:val="00145E20"/>
    <w:rsid w:val="00160B3F"/>
    <w:rsid w:val="0016229D"/>
    <w:rsid w:val="00170DF8"/>
    <w:rsid w:val="00172C65"/>
    <w:rsid w:val="00173463"/>
    <w:rsid w:val="00176CFF"/>
    <w:rsid w:val="00181678"/>
    <w:rsid w:val="00181BE2"/>
    <w:rsid w:val="00186AE1"/>
    <w:rsid w:val="001872F3"/>
    <w:rsid w:val="00187E8F"/>
    <w:rsid w:val="00194FC9"/>
    <w:rsid w:val="001961AB"/>
    <w:rsid w:val="001964D5"/>
    <w:rsid w:val="001A6F7E"/>
    <w:rsid w:val="001B0262"/>
    <w:rsid w:val="001C0A1D"/>
    <w:rsid w:val="001C2B91"/>
    <w:rsid w:val="001C5061"/>
    <w:rsid w:val="001C7AE8"/>
    <w:rsid w:val="001E34AA"/>
    <w:rsid w:val="001E3796"/>
    <w:rsid w:val="001F1E27"/>
    <w:rsid w:val="002007F4"/>
    <w:rsid w:val="002418A1"/>
    <w:rsid w:val="00256CE9"/>
    <w:rsid w:val="00257090"/>
    <w:rsid w:val="00263346"/>
    <w:rsid w:val="00264395"/>
    <w:rsid w:val="002675D9"/>
    <w:rsid w:val="002808B8"/>
    <w:rsid w:val="00283C26"/>
    <w:rsid w:val="00286067"/>
    <w:rsid w:val="00296A81"/>
    <w:rsid w:val="002A65F6"/>
    <w:rsid w:val="002B6147"/>
    <w:rsid w:val="002B69AA"/>
    <w:rsid w:val="002B7401"/>
    <w:rsid w:val="002C1E91"/>
    <w:rsid w:val="002C4968"/>
    <w:rsid w:val="002D6EFF"/>
    <w:rsid w:val="002E36F2"/>
    <w:rsid w:val="002E6BCC"/>
    <w:rsid w:val="002F12A3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424BB"/>
    <w:rsid w:val="00342F81"/>
    <w:rsid w:val="00347C3B"/>
    <w:rsid w:val="003564BD"/>
    <w:rsid w:val="00361771"/>
    <w:rsid w:val="003618DD"/>
    <w:rsid w:val="00371043"/>
    <w:rsid w:val="003762E5"/>
    <w:rsid w:val="003856F8"/>
    <w:rsid w:val="00393668"/>
    <w:rsid w:val="003948A0"/>
    <w:rsid w:val="00396E88"/>
    <w:rsid w:val="003B145E"/>
    <w:rsid w:val="003B3588"/>
    <w:rsid w:val="003B38CE"/>
    <w:rsid w:val="003B47DD"/>
    <w:rsid w:val="003B5836"/>
    <w:rsid w:val="003B61B3"/>
    <w:rsid w:val="003C38FB"/>
    <w:rsid w:val="003C69F1"/>
    <w:rsid w:val="003C6A92"/>
    <w:rsid w:val="003D01CB"/>
    <w:rsid w:val="003D307B"/>
    <w:rsid w:val="003D47DE"/>
    <w:rsid w:val="003D60EC"/>
    <w:rsid w:val="003E0547"/>
    <w:rsid w:val="003E4318"/>
    <w:rsid w:val="003E64EE"/>
    <w:rsid w:val="003E77D8"/>
    <w:rsid w:val="00407B8A"/>
    <w:rsid w:val="00410A47"/>
    <w:rsid w:val="00417007"/>
    <w:rsid w:val="004238CF"/>
    <w:rsid w:val="004313F9"/>
    <w:rsid w:val="00466502"/>
    <w:rsid w:val="00475DFC"/>
    <w:rsid w:val="004838C5"/>
    <w:rsid w:val="004844EE"/>
    <w:rsid w:val="00484F72"/>
    <w:rsid w:val="00486663"/>
    <w:rsid w:val="00491480"/>
    <w:rsid w:val="00495AC1"/>
    <w:rsid w:val="004964C2"/>
    <w:rsid w:val="004A46A9"/>
    <w:rsid w:val="004B0ED8"/>
    <w:rsid w:val="004B1054"/>
    <w:rsid w:val="004B5C4D"/>
    <w:rsid w:val="004B758F"/>
    <w:rsid w:val="004C6B51"/>
    <w:rsid w:val="004C6D93"/>
    <w:rsid w:val="004D6038"/>
    <w:rsid w:val="004D7C7B"/>
    <w:rsid w:val="004E1C68"/>
    <w:rsid w:val="004E3FB2"/>
    <w:rsid w:val="004E5F29"/>
    <w:rsid w:val="004F1935"/>
    <w:rsid w:val="004F3FEF"/>
    <w:rsid w:val="004F5F3E"/>
    <w:rsid w:val="005003F0"/>
    <w:rsid w:val="00504E54"/>
    <w:rsid w:val="005069F0"/>
    <w:rsid w:val="0051519A"/>
    <w:rsid w:val="005207AD"/>
    <w:rsid w:val="00550570"/>
    <w:rsid w:val="00567A40"/>
    <w:rsid w:val="005711BB"/>
    <w:rsid w:val="00571696"/>
    <w:rsid w:val="0059127E"/>
    <w:rsid w:val="00594658"/>
    <w:rsid w:val="00597A3E"/>
    <w:rsid w:val="00597E17"/>
    <w:rsid w:val="005A1BC5"/>
    <w:rsid w:val="005A2B87"/>
    <w:rsid w:val="005A2E99"/>
    <w:rsid w:val="005A7BE4"/>
    <w:rsid w:val="005B3C98"/>
    <w:rsid w:val="005B7F58"/>
    <w:rsid w:val="005C1C43"/>
    <w:rsid w:val="005D01C7"/>
    <w:rsid w:val="005F418E"/>
    <w:rsid w:val="005F54D2"/>
    <w:rsid w:val="00614978"/>
    <w:rsid w:val="00617E6F"/>
    <w:rsid w:val="00622347"/>
    <w:rsid w:val="00626B73"/>
    <w:rsid w:val="00635B77"/>
    <w:rsid w:val="00640E57"/>
    <w:rsid w:val="006422D6"/>
    <w:rsid w:val="006424B0"/>
    <w:rsid w:val="00644376"/>
    <w:rsid w:val="006455A9"/>
    <w:rsid w:val="00650CC6"/>
    <w:rsid w:val="00657D05"/>
    <w:rsid w:val="00660ECD"/>
    <w:rsid w:val="00662686"/>
    <w:rsid w:val="006650A3"/>
    <w:rsid w:val="00673681"/>
    <w:rsid w:val="00687C52"/>
    <w:rsid w:val="00694D1D"/>
    <w:rsid w:val="006970FE"/>
    <w:rsid w:val="006A0180"/>
    <w:rsid w:val="006B3BB0"/>
    <w:rsid w:val="006B6567"/>
    <w:rsid w:val="006C166A"/>
    <w:rsid w:val="006C1E92"/>
    <w:rsid w:val="006C2B63"/>
    <w:rsid w:val="006C51AA"/>
    <w:rsid w:val="006C570C"/>
    <w:rsid w:val="006E335A"/>
    <w:rsid w:val="006E7B44"/>
    <w:rsid w:val="006E7B72"/>
    <w:rsid w:val="006F48D3"/>
    <w:rsid w:val="006F4CA5"/>
    <w:rsid w:val="00702860"/>
    <w:rsid w:val="007119A5"/>
    <w:rsid w:val="00712554"/>
    <w:rsid w:val="00716352"/>
    <w:rsid w:val="00717C13"/>
    <w:rsid w:val="00727083"/>
    <w:rsid w:val="00731039"/>
    <w:rsid w:val="00733339"/>
    <w:rsid w:val="00734DC2"/>
    <w:rsid w:val="00737907"/>
    <w:rsid w:val="00741246"/>
    <w:rsid w:val="00754975"/>
    <w:rsid w:val="00770B78"/>
    <w:rsid w:val="00771A14"/>
    <w:rsid w:val="007726EF"/>
    <w:rsid w:val="00773A53"/>
    <w:rsid w:val="00777238"/>
    <w:rsid w:val="0079057E"/>
    <w:rsid w:val="00790E4B"/>
    <w:rsid w:val="0079244E"/>
    <w:rsid w:val="00794E17"/>
    <w:rsid w:val="007A087E"/>
    <w:rsid w:val="007A5FCC"/>
    <w:rsid w:val="007B1174"/>
    <w:rsid w:val="007C52C6"/>
    <w:rsid w:val="007C7B9B"/>
    <w:rsid w:val="007D35C2"/>
    <w:rsid w:val="007D3CF1"/>
    <w:rsid w:val="007D7987"/>
    <w:rsid w:val="007E4441"/>
    <w:rsid w:val="007E504D"/>
    <w:rsid w:val="007E5C71"/>
    <w:rsid w:val="007F21A8"/>
    <w:rsid w:val="00811870"/>
    <w:rsid w:val="00823A1F"/>
    <w:rsid w:val="00825A5A"/>
    <w:rsid w:val="00827B76"/>
    <w:rsid w:val="0083514E"/>
    <w:rsid w:val="00836A11"/>
    <w:rsid w:val="00853766"/>
    <w:rsid w:val="0086249B"/>
    <w:rsid w:val="008672AE"/>
    <w:rsid w:val="00870C41"/>
    <w:rsid w:val="00873985"/>
    <w:rsid w:val="008750A7"/>
    <w:rsid w:val="00877AA9"/>
    <w:rsid w:val="00881BED"/>
    <w:rsid w:val="0088537D"/>
    <w:rsid w:val="00896B68"/>
    <w:rsid w:val="00897107"/>
    <w:rsid w:val="0089776F"/>
    <w:rsid w:val="008A5A59"/>
    <w:rsid w:val="008B0A8D"/>
    <w:rsid w:val="008B55DF"/>
    <w:rsid w:val="008C1759"/>
    <w:rsid w:val="008C1CDC"/>
    <w:rsid w:val="008C4FB5"/>
    <w:rsid w:val="008C7F49"/>
    <w:rsid w:val="008D69C5"/>
    <w:rsid w:val="008D7DBB"/>
    <w:rsid w:val="008E13E7"/>
    <w:rsid w:val="008E1D2B"/>
    <w:rsid w:val="008E219D"/>
    <w:rsid w:val="008E597C"/>
    <w:rsid w:val="008F387D"/>
    <w:rsid w:val="008F3A5A"/>
    <w:rsid w:val="008F5147"/>
    <w:rsid w:val="008F58C2"/>
    <w:rsid w:val="008F7309"/>
    <w:rsid w:val="009013C2"/>
    <w:rsid w:val="00901E96"/>
    <w:rsid w:val="00904D9F"/>
    <w:rsid w:val="009162D9"/>
    <w:rsid w:val="00921913"/>
    <w:rsid w:val="0092796A"/>
    <w:rsid w:val="009304CF"/>
    <w:rsid w:val="00932124"/>
    <w:rsid w:val="00932240"/>
    <w:rsid w:val="00933E50"/>
    <w:rsid w:val="0094174B"/>
    <w:rsid w:val="00941EC0"/>
    <w:rsid w:val="009478A8"/>
    <w:rsid w:val="00951A3D"/>
    <w:rsid w:val="00953888"/>
    <w:rsid w:val="00954A51"/>
    <w:rsid w:val="00957134"/>
    <w:rsid w:val="00957E2C"/>
    <w:rsid w:val="00960012"/>
    <w:rsid w:val="00962B29"/>
    <w:rsid w:val="00964772"/>
    <w:rsid w:val="0097053A"/>
    <w:rsid w:val="009734A1"/>
    <w:rsid w:val="00975BA9"/>
    <w:rsid w:val="009877F2"/>
    <w:rsid w:val="009A181D"/>
    <w:rsid w:val="009A50E7"/>
    <w:rsid w:val="009A6A58"/>
    <w:rsid w:val="009C0B7D"/>
    <w:rsid w:val="009C385F"/>
    <w:rsid w:val="009C50FA"/>
    <w:rsid w:val="009C5423"/>
    <w:rsid w:val="009C70C1"/>
    <w:rsid w:val="009D291E"/>
    <w:rsid w:val="009D3309"/>
    <w:rsid w:val="009D7FA9"/>
    <w:rsid w:val="009E4205"/>
    <w:rsid w:val="009E4DDF"/>
    <w:rsid w:val="009F6C57"/>
    <w:rsid w:val="00A0120F"/>
    <w:rsid w:val="00A04AA6"/>
    <w:rsid w:val="00A10179"/>
    <w:rsid w:val="00A105C0"/>
    <w:rsid w:val="00A158F0"/>
    <w:rsid w:val="00A16BAE"/>
    <w:rsid w:val="00A204C3"/>
    <w:rsid w:val="00A20E82"/>
    <w:rsid w:val="00A30931"/>
    <w:rsid w:val="00A31CFB"/>
    <w:rsid w:val="00A32EF4"/>
    <w:rsid w:val="00A40845"/>
    <w:rsid w:val="00A419FE"/>
    <w:rsid w:val="00A4532E"/>
    <w:rsid w:val="00A47CFE"/>
    <w:rsid w:val="00A5639A"/>
    <w:rsid w:val="00A64E14"/>
    <w:rsid w:val="00A67910"/>
    <w:rsid w:val="00A810F6"/>
    <w:rsid w:val="00A862F2"/>
    <w:rsid w:val="00A906FB"/>
    <w:rsid w:val="00A94552"/>
    <w:rsid w:val="00A960D8"/>
    <w:rsid w:val="00AA0A38"/>
    <w:rsid w:val="00AC2E3F"/>
    <w:rsid w:val="00AC3D8F"/>
    <w:rsid w:val="00AC5C78"/>
    <w:rsid w:val="00AC71A7"/>
    <w:rsid w:val="00AC7EDA"/>
    <w:rsid w:val="00AD2D5F"/>
    <w:rsid w:val="00AE351A"/>
    <w:rsid w:val="00AE6425"/>
    <w:rsid w:val="00B004BC"/>
    <w:rsid w:val="00B061C9"/>
    <w:rsid w:val="00B11E47"/>
    <w:rsid w:val="00B22CDC"/>
    <w:rsid w:val="00B3073E"/>
    <w:rsid w:val="00B5061D"/>
    <w:rsid w:val="00B53B88"/>
    <w:rsid w:val="00B63B3F"/>
    <w:rsid w:val="00B730D6"/>
    <w:rsid w:val="00B74EA4"/>
    <w:rsid w:val="00B766E0"/>
    <w:rsid w:val="00B767F2"/>
    <w:rsid w:val="00B772D6"/>
    <w:rsid w:val="00B95B6D"/>
    <w:rsid w:val="00BB3F8F"/>
    <w:rsid w:val="00BC2148"/>
    <w:rsid w:val="00BC7AF0"/>
    <w:rsid w:val="00BD72B0"/>
    <w:rsid w:val="00BE12D7"/>
    <w:rsid w:val="00BE2D1E"/>
    <w:rsid w:val="00BE32A3"/>
    <w:rsid w:val="00BE3E84"/>
    <w:rsid w:val="00BE47A0"/>
    <w:rsid w:val="00BE6347"/>
    <w:rsid w:val="00BF395D"/>
    <w:rsid w:val="00C05B07"/>
    <w:rsid w:val="00C11D6A"/>
    <w:rsid w:val="00C13302"/>
    <w:rsid w:val="00C13BF3"/>
    <w:rsid w:val="00C14E4C"/>
    <w:rsid w:val="00C15A07"/>
    <w:rsid w:val="00C23E16"/>
    <w:rsid w:val="00C23E3D"/>
    <w:rsid w:val="00C2789B"/>
    <w:rsid w:val="00C30280"/>
    <w:rsid w:val="00C375C3"/>
    <w:rsid w:val="00C47ACF"/>
    <w:rsid w:val="00C50E75"/>
    <w:rsid w:val="00C5685F"/>
    <w:rsid w:val="00C646FA"/>
    <w:rsid w:val="00C66EAF"/>
    <w:rsid w:val="00C7036C"/>
    <w:rsid w:val="00C825C2"/>
    <w:rsid w:val="00C85E9E"/>
    <w:rsid w:val="00C86E8B"/>
    <w:rsid w:val="00C904E0"/>
    <w:rsid w:val="00C90DFF"/>
    <w:rsid w:val="00C90F59"/>
    <w:rsid w:val="00CA2938"/>
    <w:rsid w:val="00CA4AFB"/>
    <w:rsid w:val="00CC1017"/>
    <w:rsid w:val="00CC4D54"/>
    <w:rsid w:val="00CD1394"/>
    <w:rsid w:val="00CD1ACA"/>
    <w:rsid w:val="00CE124E"/>
    <w:rsid w:val="00CE1C25"/>
    <w:rsid w:val="00CE3C58"/>
    <w:rsid w:val="00CE402C"/>
    <w:rsid w:val="00CE5E29"/>
    <w:rsid w:val="00CF3911"/>
    <w:rsid w:val="00D02D95"/>
    <w:rsid w:val="00D20662"/>
    <w:rsid w:val="00D220CF"/>
    <w:rsid w:val="00D224CE"/>
    <w:rsid w:val="00D313D8"/>
    <w:rsid w:val="00D4042D"/>
    <w:rsid w:val="00D47099"/>
    <w:rsid w:val="00D47698"/>
    <w:rsid w:val="00D54B09"/>
    <w:rsid w:val="00D55B1B"/>
    <w:rsid w:val="00D704B4"/>
    <w:rsid w:val="00D73012"/>
    <w:rsid w:val="00D80F48"/>
    <w:rsid w:val="00D844A8"/>
    <w:rsid w:val="00D93084"/>
    <w:rsid w:val="00D93A4A"/>
    <w:rsid w:val="00D95657"/>
    <w:rsid w:val="00DA5BCF"/>
    <w:rsid w:val="00DA7ECD"/>
    <w:rsid w:val="00DB23D1"/>
    <w:rsid w:val="00DC1CB0"/>
    <w:rsid w:val="00DC1E65"/>
    <w:rsid w:val="00DD1B9C"/>
    <w:rsid w:val="00DD3A9E"/>
    <w:rsid w:val="00DE0F82"/>
    <w:rsid w:val="00DE6A8F"/>
    <w:rsid w:val="00DE6DBD"/>
    <w:rsid w:val="00DF17A5"/>
    <w:rsid w:val="00DF3724"/>
    <w:rsid w:val="00DF563E"/>
    <w:rsid w:val="00DF617E"/>
    <w:rsid w:val="00DF6DD5"/>
    <w:rsid w:val="00E00A4F"/>
    <w:rsid w:val="00E05CAC"/>
    <w:rsid w:val="00E060CA"/>
    <w:rsid w:val="00E07534"/>
    <w:rsid w:val="00E16176"/>
    <w:rsid w:val="00E258C3"/>
    <w:rsid w:val="00E27088"/>
    <w:rsid w:val="00E30A61"/>
    <w:rsid w:val="00E35B76"/>
    <w:rsid w:val="00E417EF"/>
    <w:rsid w:val="00E4264A"/>
    <w:rsid w:val="00E43CE7"/>
    <w:rsid w:val="00E46A43"/>
    <w:rsid w:val="00E56E95"/>
    <w:rsid w:val="00E608F9"/>
    <w:rsid w:val="00E71076"/>
    <w:rsid w:val="00E81D27"/>
    <w:rsid w:val="00E94F3E"/>
    <w:rsid w:val="00E96246"/>
    <w:rsid w:val="00EA36D9"/>
    <w:rsid w:val="00EB4285"/>
    <w:rsid w:val="00EB594E"/>
    <w:rsid w:val="00EC7D98"/>
    <w:rsid w:val="00EE707D"/>
    <w:rsid w:val="00EE7AF7"/>
    <w:rsid w:val="00EF0649"/>
    <w:rsid w:val="00EF7165"/>
    <w:rsid w:val="00EF78C1"/>
    <w:rsid w:val="00F0291E"/>
    <w:rsid w:val="00F04664"/>
    <w:rsid w:val="00F11647"/>
    <w:rsid w:val="00F3112C"/>
    <w:rsid w:val="00F42473"/>
    <w:rsid w:val="00F55100"/>
    <w:rsid w:val="00F5753F"/>
    <w:rsid w:val="00F63C78"/>
    <w:rsid w:val="00F8617F"/>
    <w:rsid w:val="00F863D3"/>
    <w:rsid w:val="00F87D27"/>
    <w:rsid w:val="00F93876"/>
    <w:rsid w:val="00F953B2"/>
    <w:rsid w:val="00FA23B7"/>
    <w:rsid w:val="00FA41C3"/>
    <w:rsid w:val="00FA544C"/>
    <w:rsid w:val="00FB284B"/>
    <w:rsid w:val="00FB7C36"/>
    <w:rsid w:val="00FC1C69"/>
    <w:rsid w:val="00FC1F15"/>
    <w:rsid w:val="00FC6986"/>
    <w:rsid w:val="00FD0F5E"/>
    <w:rsid w:val="00FE3594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0</TotalTime>
  <Pages>40</Pages>
  <Words>6330</Words>
  <Characters>36087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4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389</cp:revision>
  <dcterms:created xsi:type="dcterms:W3CDTF">2021-04-27T00:16:00Z</dcterms:created>
  <dcterms:modified xsi:type="dcterms:W3CDTF">2021-04-29T22:15:00Z</dcterms:modified>
</cp:coreProperties>
</file>